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0D9480BC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D77970">
        <w:rPr>
          <w:rFonts w:ascii="Times New Roman" w:hAnsi="Times New Roman"/>
          <w:sz w:val="24"/>
          <w:szCs w:val="24"/>
          <w:u w:val="single"/>
        </w:rPr>
        <w:t>1</w:t>
      </w:r>
      <w:r w:rsidR="00AB2E1E">
        <w:rPr>
          <w:rFonts w:ascii="Times New Roman" w:hAnsi="Times New Roman"/>
          <w:sz w:val="24"/>
          <w:szCs w:val="24"/>
          <w:u w:val="single"/>
        </w:rPr>
        <w:t>98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563BC058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61536AD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7957C2E3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7B5C8B10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3331332C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756DFD95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4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, Also Quiz separate doc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1A77B6BC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D77970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Separate doc</w:t>
      </w:r>
      <w:r w:rsidR="00D77970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570E02A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2E2D3BE4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2BE71466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2D3E7BB8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4AC1CBC3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09266F9C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561AA6D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77970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7F98AE28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77970">
        <w:rPr>
          <w:rFonts w:ascii="Times New Roman" w:hAnsi="Times New Roman"/>
          <w:b/>
          <w:bCs/>
          <w:i/>
          <w:sz w:val="18"/>
          <w:szCs w:val="18"/>
        </w:rPr>
        <w:t>3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77970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4:57:00Z</dcterms:modified>
</cp:coreProperties>
</file>